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rela Bas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s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901 Knottingham Cir, Darien, IL, USA Darien 605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rela89m@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8728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phan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